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530259" w14:textId="77777777" w:rsidR="001C430F" w:rsidRPr="001C430F" w:rsidRDefault="001C430F" w:rsidP="001C430F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C430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6</w:t>
      </w:r>
    </w:p>
    <w:p w14:paraId="238E0C1E" w14:textId="77777777" w:rsidR="001C430F" w:rsidRPr="001C430F" w:rsidRDefault="001C430F" w:rsidP="001C430F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A2302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1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>. Инвертировать данный список в Python</w:t>
      </w:r>
    </w:p>
    <w:p w14:paraId="1B739113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13036DEB" wp14:editId="059C802E">
            <wp:extent cx="5940425" cy="1515110"/>
            <wp:effectExtent l="0" t="0" r="3175" b="889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145E4" w14:textId="3F0C78C5" w:rsidR="001C430F" w:rsidRPr="001C430F" w:rsidRDefault="001C430F" w:rsidP="001C430F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A2302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2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: объедините два списка по </w:t>
      </w:r>
      <w:r w:rsidR="00A2302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каждому 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>индексу</w:t>
      </w:r>
    </w:p>
    <w:p w14:paraId="4F331A50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FEE13D7" wp14:editId="4B7C029C">
            <wp:extent cx="5940425" cy="1027430"/>
            <wp:effectExtent l="0" t="0" r="3175" b="127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2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54AC6" w14:textId="0FE2EA81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Ожидаемый результат: </w:t>
      </w:r>
    </w:p>
    <w:p w14:paraId="7292745B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F7CFCE6" wp14:editId="28FF08C7">
            <wp:extent cx="5940425" cy="471170"/>
            <wp:effectExtent l="0" t="0" r="3175" b="508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6AC95" w14:textId="581A1258" w:rsidR="001C430F" w:rsidRPr="001C430F" w:rsidRDefault="001C430F" w:rsidP="001C430F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A2302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3</w:t>
      </w:r>
      <w:r w:rsidR="00A23029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A23029">
        <w:rPr>
          <w:rFonts w:ascii="Times New Roman" w:eastAsia="Times New Roman" w:hAnsi="Times New Roman" w:cs="Times New Roman"/>
          <w:sz w:val="26"/>
          <w:szCs w:val="26"/>
          <w:lang w:eastAsia="ru-RU"/>
        </w:rPr>
        <w:t>Д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ан список чисел Python. </w:t>
      </w:r>
      <w:r w:rsidR="00A23029">
        <w:rPr>
          <w:rFonts w:ascii="Times New Roman" w:eastAsia="Times New Roman" w:hAnsi="Times New Roman" w:cs="Times New Roman"/>
          <w:sz w:val="26"/>
          <w:szCs w:val="26"/>
          <w:lang w:eastAsia="ru-RU"/>
        </w:rPr>
        <w:t>Возведите в квадрат каждый элемент списка.</w:t>
      </w:r>
    </w:p>
    <w:p w14:paraId="0497D521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B0092A2" wp14:editId="4006309C">
            <wp:extent cx="5940425" cy="1816735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81659" w14:textId="00832B7A" w:rsidR="001C430F" w:rsidRDefault="001C430F" w:rsidP="001C430F">
      <w:pPr>
        <w:spacing w:before="100" w:after="100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 w:rsidRPr="001C430F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4</w:t>
      </w:r>
      <w:r w:rsidR="00A2302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.</w:t>
      </w:r>
      <w:r w:rsidRPr="001C430F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 </w:t>
      </w:r>
      <w:r w:rsidR="00A23029">
        <w:rPr>
          <w:rFonts w:ascii="Times New Roman" w:eastAsia="Times New Roman" w:hAnsi="Times New Roman" w:cs="Times New Roman"/>
          <w:sz w:val="26"/>
          <w:szCs w:val="26"/>
          <w:lang w:eastAsia="ru-RU"/>
        </w:rPr>
        <w:t>О</w:t>
      </w:r>
      <w:r w:rsidRPr="00A23029">
        <w:rPr>
          <w:rFonts w:ascii="Times New Roman" w:eastAsia="Times New Roman" w:hAnsi="Times New Roman" w:cs="Times New Roman"/>
          <w:sz w:val="26"/>
          <w:szCs w:val="26"/>
          <w:lang w:eastAsia="ru-RU"/>
        </w:rPr>
        <w:t>бъедините два списка в следующем порядке</w:t>
      </w:r>
    </w:p>
    <w:p w14:paraId="2FDE397D" w14:textId="77777777" w:rsidR="001C430F" w:rsidRPr="001C430F" w:rsidRDefault="001C430F" w:rsidP="001C430F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4883AFC1" wp14:editId="7EFA6C35">
            <wp:extent cx="5940425" cy="1670685"/>
            <wp:effectExtent l="0" t="0" r="3175" b="571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7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02C20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p w14:paraId="4DB9BEE9" w14:textId="60B25E0F" w:rsidR="001C430F" w:rsidRPr="001C430F" w:rsidRDefault="001C430F" w:rsidP="001C430F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A2302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Упражнение 5</w:t>
      </w:r>
      <w:r w:rsidR="00A23029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Дан</w:t>
      </w: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ы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два списка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.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Необходимо пройти по обоим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спискам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одновременно, чтобы в списке 1 отображался элемент в исходном порядке, а в списке 2 - в обратном.</w:t>
      </w:r>
    </w:p>
    <w:p w14:paraId="69DDD113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8161913" wp14:editId="32CCD66E">
            <wp:extent cx="5940425" cy="2477135"/>
            <wp:effectExtent l="0" t="0" r="317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ABD56" w14:textId="006748E1" w:rsidR="001C430F" w:rsidRPr="001C430F" w:rsidRDefault="001C430F" w:rsidP="001C430F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A2302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6</w:t>
      </w:r>
      <w:r w:rsidR="00A23029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A23029">
        <w:rPr>
          <w:rFonts w:ascii="Times New Roman" w:eastAsia="Times New Roman" w:hAnsi="Times New Roman" w:cs="Times New Roman"/>
          <w:sz w:val="26"/>
          <w:szCs w:val="26"/>
          <w:lang w:eastAsia="ru-RU"/>
        </w:rPr>
        <w:t>У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>далите пустые строки из списка строк</w:t>
      </w:r>
    </w:p>
    <w:p w14:paraId="1A2E7A9D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74AFC58" wp14:editId="12BFB9A0">
            <wp:extent cx="5940425" cy="522605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2A1F2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040FA20" wp14:editId="37C89702">
            <wp:extent cx="5940425" cy="507365"/>
            <wp:effectExtent l="0" t="0" r="3175" b="698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B6A46" w14:textId="77777777" w:rsidR="001C430F" w:rsidRPr="001C430F" w:rsidRDefault="001C430F" w:rsidP="001C430F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2302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7</w:t>
      </w:r>
      <w:r w:rsidRPr="001C430F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. 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>Добавьте элемент 7000 после 6000 в следующий список Python.</w:t>
      </w:r>
    </w:p>
    <w:p w14:paraId="2E18E376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5560B75" wp14:editId="71025846">
            <wp:extent cx="5940425" cy="1765935"/>
            <wp:effectExtent l="0" t="0" r="3175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AEC27" w14:textId="77777777" w:rsidR="001C430F" w:rsidRPr="001C430F" w:rsidRDefault="001C430F" w:rsidP="00A23029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A2302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8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>. Имея список Python, найдите в списке значение 20 и, если оно есть, замените его на 200. Обновите только первое вхождение значения.</w:t>
      </w:r>
    </w:p>
    <w:p w14:paraId="68A2562D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2016E4B" wp14:editId="0BF0E647">
            <wp:extent cx="5940425" cy="183451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3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0FD86" w14:textId="2827ACBF" w:rsidR="001C430F" w:rsidRPr="001C430F" w:rsidRDefault="001C430F" w:rsidP="001C430F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A2302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Упражнение 9</w:t>
      </w:r>
      <w:r w:rsidR="00A23029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bookmarkStart w:id="0" w:name="_GoBack"/>
      <w:bookmarkEnd w:id="0"/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Дан список</w:t>
      </w: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>, удалите все вхождения 20 из списка</w:t>
      </w:r>
    </w:p>
    <w:p w14:paraId="0A9ADD38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33BED9A9" wp14:editId="3BB0E4C7">
            <wp:extent cx="5940425" cy="534670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5128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1C430F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Ожидаемый результат: </w:t>
      </w:r>
    </w:p>
    <w:p w14:paraId="1CA764FE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818DE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C458053" wp14:editId="615899A9">
            <wp:extent cx="5940425" cy="505460"/>
            <wp:effectExtent l="0" t="0" r="3175" b="889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28AE" w14:textId="77777777" w:rsidR="001C430F" w:rsidRPr="001C430F" w:rsidRDefault="001C430F" w:rsidP="001C430F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1C430F">
        <w:rPr>
          <w:rFonts w:ascii="Times New Roman" w:eastAsia="Times New Roman" w:hAnsi="Times New Roman" w:cs="Times New Roman"/>
          <w:sz w:val="26"/>
          <w:szCs w:val="26"/>
          <w:lang w:eastAsia="ru-RU"/>
        </w:rPr>
        <w:t> </w:t>
      </w:r>
    </w:p>
    <w:p w14:paraId="38579532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A3MzMyMzUxtjRU0lEKTi0uzszPAykwqgUAM5lMgiwAAAA="/>
  </w:docVars>
  <w:rsids>
    <w:rsidRoot w:val="001C430F"/>
    <w:rsid w:val="00053C7F"/>
    <w:rsid w:val="00120B34"/>
    <w:rsid w:val="001C430F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23029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4DFD4"/>
  <w15:chartTrackingRefBased/>
  <w15:docId w15:val="{2AB6D531-78CE-400B-A136-FD21AD4E7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1C430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1C430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1C43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66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8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9-02T15:39:00Z</dcterms:created>
  <dcterms:modified xsi:type="dcterms:W3CDTF">2021-09-04T15:57:00Z</dcterms:modified>
</cp:coreProperties>
</file>